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1EA73" w14:textId="77777777" w:rsidR="004967FD" w:rsidRDefault="004967FD">
      <w:pPr>
        <w:rPr>
          <w:b/>
          <w:bCs/>
          <w:sz w:val="24"/>
          <w:szCs w:val="24"/>
        </w:rPr>
      </w:pPr>
    </w:p>
    <w:p w14:paraId="2BF36740" w14:textId="198AC771" w:rsidR="00FB0B07" w:rsidRPr="00FB0B07" w:rsidRDefault="00FB0B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CIDENT RECORD FORM</w:t>
      </w:r>
      <w:r w:rsidR="004967FD">
        <w:rPr>
          <w:b/>
          <w:bCs/>
          <w:sz w:val="24"/>
          <w:szCs w:val="24"/>
        </w:rPr>
        <w:t xml:space="preserve">                                                                                                  REPORT NUMBER:______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FB0B07" w14:paraId="4A2931AA" w14:textId="77777777" w:rsidTr="00C248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249ACB"/>
          </w:tcPr>
          <w:p w14:paraId="35E6E7B5" w14:textId="77777777" w:rsidR="00FB0B07" w:rsidRDefault="00FB0B07">
            <w:pPr>
              <w:rPr>
                <w:b w:val="0"/>
                <w:bCs w:val="0"/>
                <w:sz w:val="24"/>
                <w:szCs w:val="24"/>
              </w:rPr>
            </w:pPr>
          </w:p>
          <w:p w14:paraId="450B816C" w14:textId="6570DD4E" w:rsidR="00FB0B07" w:rsidRPr="00FB0B07" w:rsidRDefault="00FB0B07">
            <w:pPr>
              <w:rPr>
                <w:b w:val="0"/>
                <w:bCs w:val="0"/>
                <w:sz w:val="28"/>
                <w:szCs w:val="28"/>
              </w:rPr>
            </w:pPr>
            <w:r w:rsidRPr="00FB0B07">
              <w:rPr>
                <w:sz w:val="28"/>
                <w:szCs w:val="28"/>
              </w:rPr>
              <w:t>ABOUT THE PERSON WHO HAD THE ACCIDENT</w:t>
            </w:r>
          </w:p>
          <w:p w14:paraId="1DA12585" w14:textId="07077B22" w:rsidR="00FB0B07" w:rsidRPr="00FB0B07" w:rsidRDefault="00FB0B07">
            <w:pPr>
              <w:rPr>
                <w:sz w:val="24"/>
                <w:szCs w:val="24"/>
              </w:rPr>
            </w:pPr>
          </w:p>
        </w:tc>
      </w:tr>
      <w:tr w:rsidR="00FB0B07" w14:paraId="04BD1C65" w14:textId="77777777" w:rsidTr="001C62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2426EF75" w14:textId="4AF81526" w:rsidR="00FB0B07" w:rsidRPr="00FB0B07" w:rsidRDefault="00FB0B07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Name:</w:t>
            </w:r>
          </w:p>
        </w:tc>
      </w:tr>
      <w:tr w:rsidR="00FB0B07" w14:paraId="207DEFA2" w14:textId="77777777" w:rsidTr="001B68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170B1DAB" w14:textId="65DA4B4C" w:rsidR="00FB0B07" w:rsidRPr="00FB0B07" w:rsidRDefault="00FB0B07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Address:</w:t>
            </w:r>
          </w:p>
        </w:tc>
      </w:tr>
      <w:tr w:rsidR="00FB0B07" w14:paraId="7E55ECE2" w14:textId="77777777" w:rsidTr="009E3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61CAD394" w14:textId="77777777" w:rsidR="00FB0B07" w:rsidRPr="00FB0B07" w:rsidRDefault="00FB0B07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City:</w:t>
            </w:r>
          </w:p>
        </w:tc>
        <w:tc>
          <w:tcPr>
            <w:tcW w:w="3485" w:type="dxa"/>
          </w:tcPr>
          <w:p w14:paraId="3D23B892" w14:textId="1EF47C8C" w:rsidR="00FB0B07" w:rsidRPr="00FB0B07" w:rsidRDefault="00FB0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B0B07">
              <w:rPr>
                <w:sz w:val="24"/>
                <w:szCs w:val="24"/>
              </w:rPr>
              <w:t xml:space="preserve">Postcode: </w:t>
            </w:r>
          </w:p>
        </w:tc>
        <w:tc>
          <w:tcPr>
            <w:tcW w:w="3486" w:type="dxa"/>
          </w:tcPr>
          <w:p w14:paraId="160CA656" w14:textId="79002B09" w:rsidR="00FB0B07" w:rsidRPr="00FB0B07" w:rsidRDefault="00FB0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B0B07">
              <w:rPr>
                <w:sz w:val="24"/>
                <w:szCs w:val="24"/>
              </w:rPr>
              <w:t>Telephone:</w:t>
            </w:r>
          </w:p>
        </w:tc>
      </w:tr>
      <w:tr w:rsidR="00FB0B07" w14:paraId="6ABEA06D" w14:textId="77777777" w:rsidTr="008C6A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473C2E07" w14:textId="172B859E" w:rsidR="00FB0B07" w:rsidRPr="00FB0B07" w:rsidRDefault="00FB0B07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 xml:space="preserve">Occupation: </w:t>
            </w:r>
          </w:p>
        </w:tc>
      </w:tr>
    </w:tbl>
    <w:p w14:paraId="4B0A6D88" w14:textId="0140F46A" w:rsidR="00FB0B07" w:rsidRDefault="00FB0B07">
      <w:pPr>
        <w:rPr>
          <w:b/>
          <w:bCs/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FB0B07" w14:paraId="26469CD4" w14:textId="77777777" w:rsidTr="00B0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249ACB"/>
          </w:tcPr>
          <w:p w14:paraId="314EADC5" w14:textId="77777777" w:rsid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</w:p>
          <w:p w14:paraId="326D2B2F" w14:textId="310BC8FB" w:rsidR="00FB0B07" w:rsidRPr="00FB0B07" w:rsidRDefault="00FB0B07" w:rsidP="00B06C26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DETAIL</w:t>
            </w:r>
            <w:r w:rsidR="009E21E9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OF PERSON REPORTING THE ACCIDENT</w:t>
            </w:r>
          </w:p>
          <w:p w14:paraId="211E6648" w14:textId="77777777" w:rsidR="00FB0B07" w:rsidRPr="00FB0B07" w:rsidRDefault="00FB0B07" w:rsidP="00B06C26">
            <w:pPr>
              <w:rPr>
                <w:sz w:val="24"/>
                <w:szCs w:val="24"/>
              </w:rPr>
            </w:pPr>
          </w:p>
        </w:tc>
      </w:tr>
      <w:tr w:rsidR="00FB0B07" w14:paraId="2C4CB6FA" w14:textId="77777777" w:rsidTr="00B06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7DFB49D7" w14:textId="77777777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Name:</w:t>
            </w:r>
          </w:p>
        </w:tc>
      </w:tr>
      <w:tr w:rsidR="00FB0B07" w14:paraId="288FDEF3" w14:textId="77777777" w:rsidTr="00B06C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16146C6A" w14:textId="77777777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Address:</w:t>
            </w:r>
          </w:p>
        </w:tc>
      </w:tr>
      <w:tr w:rsidR="00FB0B07" w14:paraId="736CAC57" w14:textId="77777777" w:rsidTr="00B06C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3268CBD9" w14:textId="77777777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City:</w:t>
            </w:r>
          </w:p>
        </w:tc>
        <w:tc>
          <w:tcPr>
            <w:tcW w:w="3485" w:type="dxa"/>
          </w:tcPr>
          <w:p w14:paraId="796106D1" w14:textId="77777777" w:rsidR="00FB0B07" w:rsidRPr="00FB0B07" w:rsidRDefault="00FB0B07" w:rsidP="00B06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B0B07">
              <w:rPr>
                <w:sz w:val="24"/>
                <w:szCs w:val="24"/>
              </w:rPr>
              <w:t xml:space="preserve">Postcode: </w:t>
            </w:r>
          </w:p>
        </w:tc>
        <w:tc>
          <w:tcPr>
            <w:tcW w:w="3486" w:type="dxa"/>
          </w:tcPr>
          <w:p w14:paraId="1A4F689A" w14:textId="77777777" w:rsidR="00FB0B07" w:rsidRPr="00FB0B07" w:rsidRDefault="00FB0B07" w:rsidP="00B06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B0B07">
              <w:rPr>
                <w:sz w:val="24"/>
                <w:szCs w:val="24"/>
              </w:rPr>
              <w:t>Telephone:</w:t>
            </w:r>
          </w:p>
        </w:tc>
      </w:tr>
      <w:tr w:rsidR="00FB0B07" w14:paraId="7FB38E77" w14:textId="77777777" w:rsidTr="00B06C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2B1C81FD" w14:textId="77777777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 xml:space="preserve">Occupation: </w:t>
            </w:r>
          </w:p>
        </w:tc>
      </w:tr>
    </w:tbl>
    <w:p w14:paraId="33ED4A78" w14:textId="273A2A18" w:rsidR="00FB0B07" w:rsidRDefault="00FB0B07">
      <w:pPr>
        <w:rPr>
          <w:b/>
          <w:bCs/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FB0B07" w14:paraId="79DA878D" w14:textId="77777777" w:rsidTr="00B0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  <w:shd w:val="clear" w:color="auto" w:fill="249ACB"/>
          </w:tcPr>
          <w:p w14:paraId="562EDF2D" w14:textId="77777777" w:rsid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</w:p>
          <w:p w14:paraId="5F34A8E6" w14:textId="0CC89EF4" w:rsidR="00FB0B07" w:rsidRPr="00FB0B07" w:rsidRDefault="00FB0B07" w:rsidP="00B06C26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DETAILS OF ACCIDENT /INJURY</w:t>
            </w:r>
          </w:p>
          <w:p w14:paraId="02405A72" w14:textId="77777777" w:rsidR="00FB0B07" w:rsidRPr="00FB0B07" w:rsidRDefault="00FB0B07" w:rsidP="00B06C26">
            <w:pPr>
              <w:rPr>
                <w:sz w:val="24"/>
                <w:szCs w:val="24"/>
              </w:rPr>
            </w:pPr>
          </w:p>
        </w:tc>
      </w:tr>
      <w:tr w:rsidR="00FB0B07" w14:paraId="3FB15C6A" w14:textId="77777777" w:rsidTr="009F78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49CB1258" w14:textId="5F7A97C7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>Date:</w:t>
            </w:r>
          </w:p>
        </w:tc>
        <w:tc>
          <w:tcPr>
            <w:tcW w:w="5228" w:type="dxa"/>
          </w:tcPr>
          <w:p w14:paraId="4F8F18A5" w14:textId="64DA55D9" w:rsidR="00FB0B07" w:rsidRPr="00FB0B07" w:rsidRDefault="00FB0B07" w:rsidP="00B06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B0B07">
              <w:rPr>
                <w:sz w:val="24"/>
                <w:szCs w:val="24"/>
              </w:rPr>
              <w:t>Time:</w:t>
            </w:r>
          </w:p>
        </w:tc>
      </w:tr>
      <w:tr w:rsidR="00FB0B07" w14:paraId="504388A2" w14:textId="77777777" w:rsidTr="00B06C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</w:tcPr>
          <w:p w14:paraId="17E0CFB7" w14:textId="6387529B" w:rsidR="00FB0B07" w:rsidRDefault="00092AD2" w:rsidP="00B06C26">
            <w:pPr>
              <w:rPr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here did the accident/injury take place?</w:t>
            </w:r>
          </w:p>
          <w:p w14:paraId="179A4855" w14:textId="77777777" w:rsidR="00092AD2" w:rsidRDefault="00092AD2" w:rsidP="00B06C26">
            <w:pPr>
              <w:rPr>
                <w:sz w:val="24"/>
                <w:szCs w:val="24"/>
              </w:rPr>
            </w:pPr>
          </w:p>
          <w:p w14:paraId="12332C9F" w14:textId="268D58F4" w:rsidR="00092AD2" w:rsidRPr="00FB0B07" w:rsidRDefault="00092AD2" w:rsidP="00B06C26">
            <w:pPr>
              <w:rPr>
                <w:b w:val="0"/>
                <w:bCs w:val="0"/>
                <w:sz w:val="24"/>
                <w:szCs w:val="24"/>
              </w:rPr>
            </w:pPr>
          </w:p>
        </w:tc>
      </w:tr>
      <w:tr w:rsidR="00092AD2" w14:paraId="6C9C9110" w14:textId="77777777" w:rsidTr="00CC4C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</w:tcPr>
          <w:p w14:paraId="49B50A4C" w14:textId="77777777" w:rsidR="00092AD2" w:rsidRDefault="00092AD2" w:rsidP="00B06C26">
            <w:pPr>
              <w:rPr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ay how the accident happened, give cause if you can:</w:t>
            </w:r>
          </w:p>
          <w:p w14:paraId="075EE906" w14:textId="77777777" w:rsidR="00092AD2" w:rsidRDefault="00092AD2" w:rsidP="00B06C26">
            <w:pPr>
              <w:rPr>
                <w:sz w:val="24"/>
                <w:szCs w:val="24"/>
              </w:rPr>
            </w:pPr>
          </w:p>
          <w:p w14:paraId="5452A4FA" w14:textId="77777777" w:rsidR="00092AD2" w:rsidRDefault="00092AD2" w:rsidP="00B06C26">
            <w:pPr>
              <w:rPr>
                <w:sz w:val="24"/>
                <w:szCs w:val="24"/>
              </w:rPr>
            </w:pPr>
          </w:p>
          <w:p w14:paraId="0A9CBE0A" w14:textId="77777777" w:rsidR="004967FD" w:rsidRDefault="004967FD" w:rsidP="00B06C26">
            <w:pPr>
              <w:rPr>
                <w:sz w:val="24"/>
                <w:szCs w:val="24"/>
              </w:rPr>
            </w:pPr>
          </w:p>
          <w:p w14:paraId="1AC40265" w14:textId="018FF453" w:rsidR="004967FD" w:rsidRPr="00FB0B07" w:rsidRDefault="004967FD" w:rsidP="00B06C26">
            <w:pPr>
              <w:rPr>
                <w:b w:val="0"/>
                <w:bCs w:val="0"/>
                <w:sz w:val="24"/>
                <w:szCs w:val="24"/>
              </w:rPr>
            </w:pPr>
          </w:p>
        </w:tc>
      </w:tr>
      <w:tr w:rsidR="00FB0B07" w14:paraId="45937479" w14:textId="77777777" w:rsidTr="00B06C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</w:tcPr>
          <w:p w14:paraId="3CF95B45" w14:textId="280F7C51" w:rsidR="00092AD2" w:rsidRDefault="00092AD2" w:rsidP="00B06C26">
            <w:pPr>
              <w:rPr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Details of accident/injury: </w:t>
            </w:r>
          </w:p>
          <w:p w14:paraId="7521018B" w14:textId="344BE0F9" w:rsidR="004967FD" w:rsidRDefault="004967FD" w:rsidP="00B06C26">
            <w:pPr>
              <w:rPr>
                <w:b w:val="0"/>
                <w:bCs w:val="0"/>
                <w:sz w:val="24"/>
                <w:szCs w:val="24"/>
              </w:rPr>
            </w:pPr>
          </w:p>
          <w:p w14:paraId="5E028067" w14:textId="3A334DB7" w:rsidR="004967FD" w:rsidRDefault="004967FD" w:rsidP="00B06C26">
            <w:pPr>
              <w:rPr>
                <w:b w:val="0"/>
                <w:bCs w:val="0"/>
                <w:sz w:val="24"/>
                <w:szCs w:val="24"/>
              </w:rPr>
            </w:pPr>
          </w:p>
          <w:p w14:paraId="5D3940C7" w14:textId="77777777" w:rsidR="004967FD" w:rsidRDefault="004967FD" w:rsidP="00B06C26">
            <w:pPr>
              <w:rPr>
                <w:sz w:val="24"/>
                <w:szCs w:val="24"/>
              </w:rPr>
            </w:pPr>
          </w:p>
          <w:p w14:paraId="4D7611BE" w14:textId="525FB6EC" w:rsidR="00FB0B07" w:rsidRPr="00FB0B07" w:rsidRDefault="00FB0B07" w:rsidP="00B06C26">
            <w:pPr>
              <w:rPr>
                <w:b w:val="0"/>
                <w:bCs w:val="0"/>
                <w:sz w:val="24"/>
                <w:szCs w:val="24"/>
              </w:rPr>
            </w:pPr>
            <w:r w:rsidRPr="00FB0B07">
              <w:rPr>
                <w:b w:val="0"/>
                <w:bCs w:val="0"/>
                <w:sz w:val="24"/>
                <w:szCs w:val="24"/>
              </w:rPr>
              <w:t xml:space="preserve"> </w:t>
            </w:r>
          </w:p>
        </w:tc>
      </w:tr>
      <w:tr w:rsidR="004967FD" w14:paraId="6E6A24E9" w14:textId="77777777" w:rsidTr="00117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669EBEBB" w14:textId="77777777" w:rsidR="004967FD" w:rsidRDefault="004967FD" w:rsidP="00B06C26">
            <w:pPr>
              <w:rPr>
                <w:sz w:val="24"/>
                <w:szCs w:val="24"/>
              </w:rPr>
            </w:pPr>
            <w:r w:rsidRPr="004967FD">
              <w:rPr>
                <w:b w:val="0"/>
                <w:bCs w:val="0"/>
                <w:sz w:val="24"/>
                <w:szCs w:val="24"/>
              </w:rPr>
              <w:t>Sign</w:t>
            </w:r>
            <w:r>
              <w:rPr>
                <w:b w:val="0"/>
                <w:bCs w:val="0"/>
                <w:sz w:val="24"/>
                <w:szCs w:val="24"/>
              </w:rPr>
              <w:t>:</w:t>
            </w:r>
          </w:p>
          <w:p w14:paraId="3037B708" w14:textId="2C2A1CC7" w:rsidR="009E21E9" w:rsidRPr="004967FD" w:rsidRDefault="009E21E9" w:rsidP="00B06C26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5228" w:type="dxa"/>
          </w:tcPr>
          <w:p w14:paraId="10036C9B" w14:textId="068118D5" w:rsidR="004967FD" w:rsidRPr="004967FD" w:rsidRDefault="004967FD" w:rsidP="00B06C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</w:tc>
      </w:tr>
    </w:tbl>
    <w:p w14:paraId="7D6DB4DB" w14:textId="77777777" w:rsidR="00FB0B07" w:rsidRPr="00FB0B07" w:rsidRDefault="00FB0B07">
      <w:pPr>
        <w:rPr>
          <w:b/>
          <w:bCs/>
          <w:sz w:val="24"/>
          <w:szCs w:val="24"/>
        </w:rPr>
      </w:pPr>
    </w:p>
    <w:sectPr w:rsidR="00FB0B07" w:rsidRPr="00FB0B07" w:rsidSect="00FB0B0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32F71" w14:textId="77777777" w:rsidR="00AB764B" w:rsidRDefault="00AB764B" w:rsidP="00FB0B07">
      <w:pPr>
        <w:spacing w:after="0" w:line="240" w:lineRule="auto"/>
      </w:pPr>
      <w:r>
        <w:separator/>
      </w:r>
    </w:p>
  </w:endnote>
  <w:endnote w:type="continuationSeparator" w:id="0">
    <w:p w14:paraId="13981142" w14:textId="77777777" w:rsidR="00AB764B" w:rsidRDefault="00AB764B" w:rsidP="00FB0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7251B" w14:textId="77777777" w:rsidR="00AC7B92" w:rsidRDefault="00AC7B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B45F7" w14:textId="77777777" w:rsidR="00AC7B92" w:rsidRDefault="00AC7B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4A698" w14:textId="77777777" w:rsidR="00AC7B92" w:rsidRDefault="00AC7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C614E" w14:textId="77777777" w:rsidR="00AB764B" w:rsidRDefault="00AB764B" w:rsidP="00FB0B07">
      <w:pPr>
        <w:spacing w:after="0" w:line="240" w:lineRule="auto"/>
      </w:pPr>
      <w:r>
        <w:separator/>
      </w:r>
    </w:p>
  </w:footnote>
  <w:footnote w:type="continuationSeparator" w:id="0">
    <w:p w14:paraId="24FDA00D" w14:textId="77777777" w:rsidR="00AB764B" w:rsidRDefault="00AB764B" w:rsidP="00FB0B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90DF5" w14:textId="77777777" w:rsidR="00AC7B92" w:rsidRDefault="00AC7B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E053C" w14:textId="04D859DB" w:rsidR="00FB0B07" w:rsidRPr="00FB0B07" w:rsidRDefault="00AC7B92" w:rsidP="00FB0B07">
    <w:pPr>
      <w:pStyle w:val="Header"/>
      <w:jc w:val="right"/>
    </w:pPr>
    <w:r>
      <w:rPr>
        <w:b/>
        <w:bCs/>
        <w:noProof/>
        <w:sz w:val="56"/>
        <w:szCs w:val="52"/>
      </w:rPr>
      <w:t>YOUR LOGO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85A5F" w14:textId="77777777" w:rsidR="00AC7B92" w:rsidRDefault="00AC7B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zc2sDA3MTU3MTFV0lEKTi0uzszPAykwrAUAsVZOOCwAAAA="/>
  </w:docVars>
  <w:rsids>
    <w:rsidRoot w:val="00FB0B07"/>
    <w:rsid w:val="00092AD2"/>
    <w:rsid w:val="004967FD"/>
    <w:rsid w:val="005D5156"/>
    <w:rsid w:val="00612CB9"/>
    <w:rsid w:val="009E21E9"/>
    <w:rsid w:val="00AB764B"/>
    <w:rsid w:val="00AC7B92"/>
    <w:rsid w:val="00F922D2"/>
    <w:rsid w:val="00FB0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84902F"/>
  <w15:chartTrackingRefBased/>
  <w15:docId w15:val="{8568700A-44C7-44AB-9ABD-C585AD5E1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0B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B07"/>
  </w:style>
  <w:style w:type="paragraph" w:styleId="Footer">
    <w:name w:val="footer"/>
    <w:basedOn w:val="Normal"/>
    <w:link w:val="FooterChar"/>
    <w:uiPriority w:val="99"/>
    <w:unhideWhenUsed/>
    <w:rsid w:val="00FB0B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B07"/>
  </w:style>
  <w:style w:type="table" w:styleId="TableGrid">
    <w:name w:val="Table Grid"/>
    <w:basedOn w:val="TableNormal"/>
    <w:uiPriority w:val="39"/>
    <w:rsid w:val="00FB0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B0B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5</cp:revision>
  <dcterms:created xsi:type="dcterms:W3CDTF">2020-10-28T15:17:00Z</dcterms:created>
  <dcterms:modified xsi:type="dcterms:W3CDTF">2021-01-09T14:54:00Z</dcterms:modified>
</cp:coreProperties>
</file>